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ANAYA  DIMITROV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440771761917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9.7.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